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tblLook w:val="04A0" w:firstRow="1" w:lastRow="0" w:firstColumn="1" w:lastColumn="0" w:noHBand="0" w:noVBand="1"/>
      </w:tblPr>
      <w:tblGrid>
        <w:gridCol w:w="1530"/>
        <w:gridCol w:w="2663"/>
        <w:gridCol w:w="4627"/>
        <w:gridCol w:w="1620"/>
      </w:tblGrid>
      <w:tr w:rsidR="00A92F98" w:rsidRPr="00EE49CE" w14:paraId="66FBE2C0" w14:textId="77777777" w:rsidTr="00A92F98">
        <w:trPr>
          <w:trHeight w:val="960"/>
        </w:trPr>
        <w:tc>
          <w:tcPr>
            <w:tcW w:w="41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vAlign w:val="center"/>
            <w:hideMark/>
          </w:tcPr>
          <w:p w14:paraId="2900AC2F" w14:textId="0AC844D0" w:rsidR="00A92F98" w:rsidRPr="00A92F98" w:rsidRDefault="00045B08" w:rsidP="00A92F98">
            <w:pPr>
              <w:spacing w:after="0" w:line="240" w:lineRule="auto"/>
              <w:rPr>
                <w:rFonts w:ascii="Corbel" w:eastAsia="Times New Roman" w:hAnsi="Corbel" w:cs="Calibri"/>
                <w:b/>
                <w:bCs/>
                <w:color w:val="FFFFFF"/>
                <w:sz w:val="24"/>
                <w:szCs w:val="24"/>
              </w:rPr>
            </w:pPr>
            <w:proofErr w:type="spellStart"/>
            <w:r>
              <w:rPr>
                <w:b/>
                <w:color w:val="FFFFFF"/>
                <w:sz w:val="24"/>
                <w:szCs w:val="24"/>
              </w:rPr>
              <w:t>Företagsnamn</w:t>
            </w:r>
            <w:proofErr w:type="spellEnd"/>
          </w:p>
        </w:tc>
        <w:tc>
          <w:tcPr>
            <w:tcW w:w="6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center"/>
            <w:hideMark/>
          </w:tcPr>
          <w:p w14:paraId="19DA4E55" w14:textId="0B2C8C50" w:rsidR="00A92F98" w:rsidRPr="00D95D55" w:rsidRDefault="00045B0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32"/>
                <w:szCs w:val="32"/>
                <w:lang w:val="fr-FR"/>
              </w:rPr>
            </w:pPr>
            <w:proofErr w:type="gramStart"/>
            <w:r>
              <w:rPr>
                <w:b/>
                <w:color w:val="FFFFFF"/>
                <w:sz w:val="32"/>
                <w:szCs w:val="32"/>
              </w:rPr>
              <w:t xml:space="preserve">DATUM  </w:t>
            </w:r>
            <w:r w:rsidRPr="00D95D55">
              <w:rPr>
                <w:b/>
                <w:bCs/>
                <w:color w:val="FFFFFF" w:themeColor="background1"/>
                <w:sz w:val="32"/>
                <w:szCs w:val="32"/>
              </w:rPr>
              <w:t>FÖR</w:t>
            </w:r>
            <w:proofErr w:type="gramEnd"/>
            <w:r w:rsidRPr="00D95D55">
              <w:rPr>
                <w:b/>
                <w:bCs/>
                <w:color w:val="FFFFFF" w:themeColor="background1"/>
                <w:sz w:val="32"/>
                <w:szCs w:val="32"/>
              </w:rPr>
              <w:t xml:space="preserve"> PRISLISTA </w:t>
            </w:r>
          </w:p>
        </w:tc>
      </w:tr>
      <w:tr w:rsidR="00A92F98" w:rsidRPr="00EE49CE" w14:paraId="1A183DE3" w14:textId="77777777" w:rsidTr="00A92F98">
        <w:trPr>
          <w:trHeight w:val="72"/>
        </w:trPr>
        <w:tc>
          <w:tcPr>
            <w:tcW w:w="104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6D1B7" w14:textId="77777777" w:rsidR="00A92F98" w:rsidRPr="00D95D55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  <w:lang w:val="fr-FR"/>
              </w:rPr>
            </w:pPr>
          </w:p>
        </w:tc>
      </w:tr>
      <w:tr w:rsidR="00A92F98" w:rsidRPr="00A92F98" w14:paraId="1492D1AD" w14:textId="77777777" w:rsidTr="00A92F98">
        <w:trPr>
          <w:trHeight w:val="331"/>
        </w:trPr>
        <w:tc>
          <w:tcPr>
            <w:tcW w:w="15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2F0AF03A" w14:textId="6D6AB9D4" w:rsidR="00A92F98" w:rsidRPr="00045B08" w:rsidRDefault="00045B0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  <w:b/>
                <w:bCs/>
                <w:color w:val="FFFFFF"/>
                <w:lang w:val="ru-RU"/>
              </w:rPr>
            </w:pPr>
            <w:r>
              <w:rPr>
                <w:b/>
                <w:color w:val="FFFFFF"/>
              </w:rPr>
              <w:t>KOD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51AEB4D7" w14:textId="21D96134" w:rsidR="00A92F98" w:rsidRPr="00045B08" w:rsidRDefault="00045B08" w:rsidP="00A92F98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lang w:val="ru-RU"/>
              </w:rPr>
            </w:pPr>
            <w:r>
              <w:rPr>
                <w:b/>
                <w:color w:val="FFFFFF"/>
              </w:rPr>
              <w:t>NAMN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365C78CB" w14:textId="2DB6D8DD" w:rsidR="00A92F98" w:rsidRPr="00045B08" w:rsidRDefault="00045B08" w:rsidP="00A92F9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lang w:val="ru-RU"/>
              </w:rPr>
            </w:pPr>
            <w:r>
              <w:rPr>
                <w:b/>
                <w:color w:val="FFFFFF"/>
              </w:rPr>
              <w:t>PRIS</w:t>
            </w:r>
          </w:p>
        </w:tc>
      </w:tr>
      <w:tr w:rsidR="00A92F98" w:rsidRPr="00A92F98" w14:paraId="05908A82" w14:textId="77777777" w:rsidTr="00045B08">
        <w:trPr>
          <w:trHeight w:val="331"/>
        </w:trPr>
        <w:tc>
          <w:tcPr>
            <w:tcW w:w="15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3BBB75" w14:textId="5168AE8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9359E2" w14:textId="5AAA5DB1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EC1FE6" w14:textId="774570C5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3430B73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1E4970" w14:textId="02255A59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F4079B" w14:textId="2AA474E6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D4AECF" w14:textId="54D92D1C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D63D2A2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1B02DB" w14:textId="7C416C73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4981B8" w14:textId="3AF8F7A6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025AD8" w14:textId="6E07C40C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D028998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94533C" w14:textId="31E9D59F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4A2273" w14:textId="6068DCC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188713" w14:textId="74EA6D1D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3B5F1FFF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654DB5" w14:textId="20C575F6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62E928" w14:textId="22AB4D69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975330" w14:textId="72B4F1C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959A5A1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5B3F05" w14:textId="2DE142CD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8D844D" w14:textId="25A7B541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193D82" w14:textId="524B166A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75CB5459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33DFA3" w14:textId="67240B44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175B5D" w14:textId="7F1F198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18CF08" w14:textId="35CC713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64EF9766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6FD0A6" w14:textId="1ED068FA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A41C97" w14:textId="2B59604E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E98DBE" w14:textId="6CD10FD5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80CF81A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901B0A" w14:textId="4133C809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6A398E" w14:textId="3C58141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2EDE25" w14:textId="3E042CB4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1EAFFDE4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96BBEF" w14:textId="4D45A288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B4AC65" w14:textId="2D84733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46802D" w14:textId="1A0784F5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F4C135F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ABC880" w14:textId="4C51F754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37CAF0" w14:textId="5886F42B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713D5E" w14:textId="03791E2A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0892751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8FDD47" w14:textId="1769FE59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28EEB8" w14:textId="71DF1D0A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5AE17D" w14:textId="7F8A25F5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2862684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B61D06" w14:textId="13132549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845DC7" w14:textId="77C6721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0E52AB" w14:textId="584F5D98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15947CB0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8058DD" w14:textId="7A8DE884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DDF7FF" w14:textId="608A280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7FB6CC" w14:textId="6B194C5C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6CC4CAC5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8037D6" w14:textId="212B7016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EB0D05" w14:textId="22DD5C5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5F5176" w14:textId="2F2E6B76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D6115EC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A3DC87" w14:textId="311E1BB2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5015B7" w14:textId="1A77BB9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5DCBD1" w14:textId="4493575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299B975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92E876" w14:textId="31CC29DE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ECB5A8" w14:textId="056FEC6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01D01D" w14:textId="7E650B5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45241E7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6C9DEF" w14:textId="2FDA9431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F3D142" w14:textId="3D9247D5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AFBF7F" w14:textId="006F0152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DBCB6C0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B721CB" w14:textId="1B27B0CA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9851A5" w14:textId="4CFCD943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810C2B" w14:textId="6F73EA9F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0A51F4F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BB9129" w14:textId="3E26B2CA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BC8839" w14:textId="4C3F943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C29A45" w14:textId="5CB5F9DE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B08C465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AEF62A" w14:textId="2B6D7662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266247" w14:textId="6DA5C5E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952067" w14:textId="6389757F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1496620A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631A48" w14:textId="7481A888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F3E97E" w14:textId="1CFB6C9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513621" w14:textId="0BA6E713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6DD8266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3BC923" w14:textId="70D2869F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A023B2" w14:textId="72603B5E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8657A8" w14:textId="2D2B54C8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AE4D7C7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E07000" w14:textId="5BBA59AD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358DE2" w14:textId="6A65BAC0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9107CB" w14:textId="57837D2B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F1FB695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36CFC0" w14:textId="6F7EC80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CCC628" w14:textId="397242F0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DA9200" w14:textId="170F1A57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78ECAF59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AC4EE5" w14:textId="3922E271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5B55BA" w14:textId="5E7E94E4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F46C54" w14:textId="6DCCA263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39741C88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0FEB8F" w14:textId="781D84B0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CC9B1A" w14:textId="1D7DA48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66F93A" w14:textId="0A55ED4F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64ECAA14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776DFD" w14:textId="6BFFA5F2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C361EC" w14:textId="66913734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905A80" w14:textId="1F78563D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49AE1A7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45A957" w14:textId="23D752F4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7E53E9" w14:textId="6ECF5AB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65DB4D" w14:textId="498E2FDF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EA59302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CFA4DB" w14:textId="5813B5B2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F4093A" w14:textId="1ADE2A91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12BB3B" w14:textId="169630E3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1F936989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05A5FE" w14:textId="46E69F00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BDDB31" w14:textId="7C8CF6D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8E9913" w14:textId="2163610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7D8ABE3B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447B5E" w14:textId="6213A48E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3DB3BE" w14:textId="65B4BF16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255DC2" w14:textId="186E9772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B3073A0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B0C6B5" w14:textId="0B503ACA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C3EF88" w14:textId="64E048A8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C9362E" w14:textId="269CB534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5BBDFAA" w14:textId="77777777" w:rsidTr="00A92F98">
        <w:trPr>
          <w:trHeight w:val="360"/>
        </w:trPr>
        <w:tc>
          <w:tcPr>
            <w:tcW w:w="10440" w:type="dxa"/>
            <w:gridSpan w:val="4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3AC59C" w14:textId="5C80A6C7" w:rsidR="00A92F98" w:rsidRPr="00045B08" w:rsidRDefault="00045B08" w:rsidP="00A92F98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  <w:r>
              <w:rPr>
                <w:b/>
              </w:rPr>
              <w:t xml:space="preserve">Notera </w:t>
            </w:r>
            <w:r w:rsidR="00A92F98" w:rsidRPr="00045B08">
              <w:rPr>
                <w:b/>
                <w:bCs/>
              </w:rPr>
              <w:t>:</w:t>
            </w:r>
          </w:p>
        </w:tc>
      </w:tr>
      <w:tr w:rsidR="00A92F98" w:rsidRPr="00A92F98" w14:paraId="217BA778" w14:textId="77777777" w:rsidTr="00A92F98">
        <w:trPr>
          <w:trHeight w:val="1484"/>
        </w:trPr>
        <w:tc>
          <w:tcPr>
            <w:tcW w:w="10440" w:type="dxa"/>
            <w:gridSpan w:val="4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</w:tcPr>
          <w:p w14:paraId="565F4F8D" w14:textId="77777777" w:rsidR="00A92F98" w:rsidRPr="00045B08" w:rsidRDefault="00A92F98" w:rsidP="00A92F98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92F98" w:rsidRPr="00FD3E3F" w14:paraId="7493A337" w14:textId="77777777" w:rsidTr="00A92F98">
        <w:trPr>
          <w:trHeight w:val="375"/>
        </w:trPr>
        <w:tc>
          <w:tcPr>
            <w:tcW w:w="10440" w:type="dxa"/>
            <w:gridSpan w:val="4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7D5787" w14:textId="5ED50CBB" w:rsidR="00A92F98" w:rsidRPr="00D66E70" w:rsidRDefault="00A92F98" w:rsidP="00A92F9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18"/>
                <w:szCs w:val="18"/>
              </w:rPr>
            </w:pPr>
            <w:r w:rsidRPr="00FD3E3F">
              <w:rPr>
                <w:sz w:val="18"/>
                <w:szCs w:val="18"/>
              </w:rPr>
              <w:t>456 Stad, gatunamn.   12345 | 202-555-0147 | &lt; adress till webbplatsen&gt;</w:t>
            </w:r>
          </w:p>
        </w:tc>
      </w:tr>
    </w:tbl>
    <w:p w14:paraId="45483888" w14:textId="2E158627" w:rsidR="00A92F98" w:rsidRPr="00D66E70" w:rsidRDefault="00A92F98" w:rsidP="00A92F98">
      <w:pPr>
        <w:spacing w:after="0"/>
        <w:rPr>
          <w:sz w:val="2"/>
          <w:szCs w:val="2"/>
        </w:rPr>
      </w:pPr>
    </w:p>
    <w:sectPr w:rsidR="00A92F98" w:rsidRPr="00D66E70" w:rsidSect="009E3859">
      <w:headerReference w:type="default" r:id="rId7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EE627" w14:textId="77777777" w:rsidR="009E3859" w:rsidRDefault="009E3859" w:rsidP="00025008">
      <w:pPr>
        <w:spacing w:after="0" w:line="240" w:lineRule="auto"/>
      </w:pPr>
      <w:r>
        <w:rPr>
          <w:lang w:val="fr"/>
        </w:rPr>
        <w:separator/>
      </w:r>
    </w:p>
  </w:endnote>
  <w:endnote w:type="continuationSeparator" w:id="0">
    <w:p w14:paraId="7D5E5830" w14:textId="77777777" w:rsidR="009E3859" w:rsidRDefault="009E3859" w:rsidP="00025008">
      <w:pPr>
        <w:spacing w:after="0" w:line="240" w:lineRule="auto"/>
      </w:pPr>
      <w:r>
        <w:rPr>
          <w:lang w:val="fr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73540" w14:textId="77777777" w:rsidR="009E3859" w:rsidRDefault="009E3859" w:rsidP="00025008">
      <w:pPr>
        <w:spacing w:after="0" w:line="240" w:lineRule="auto"/>
      </w:pPr>
      <w:r>
        <w:rPr>
          <w:lang w:val="fr"/>
        </w:rPr>
        <w:separator/>
      </w:r>
    </w:p>
  </w:footnote>
  <w:footnote w:type="continuationSeparator" w:id="0">
    <w:p w14:paraId="0C18D352" w14:textId="77777777" w:rsidR="009E3859" w:rsidRDefault="009E3859" w:rsidP="00025008">
      <w:pPr>
        <w:spacing w:after="0" w:line="240" w:lineRule="auto"/>
      </w:pPr>
      <w:r>
        <w:rPr>
          <w:lang w:val="fr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32B9FE0E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gFAB/8z+ItAAAA"/>
  </w:docVars>
  <w:rsids>
    <w:rsidRoot w:val="00025008"/>
    <w:rsid w:val="000116C3"/>
    <w:rsid w:val="0001778F"/>
    <w:rsid w:val="00025008"/>
    <w:rsid w:val="0004558F"/>
    <w:rsid w:val="00045B08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4F66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8E1B81"/>
    <w:rsid w:val="00902C56"/>
    <w:rsid w:val="00924D6B"/>
    <w:rsid w:val="00926C13"/>
    <w:rsid w:val="00945904"/>
    <w:rsid w:val="00955BCC"/>
    <w:rsid w:val="009563D2"/>
    <w:rsid w:val="009707A1"/>
    <w:rsid w:val="009724DF"/>
    <w:rsid w:val="00981384"/>
    <w:rsid w:val="0098739B"/>
    <w:rsid w:val="009A0ECA"/>
    <w:rsid w:val="009B7422"/>
    <w:rsid w:val="009D03B3"/>
    <w:rsid w:val="009E3859"/>
    <w:rsid w:val="00A310DF"/>
    <w:rsid w:val="00A6676C"/>
    <w:rsid w:val="00A66F94"/>
    <w:rsid w:val="00A76834"/>
    <w:rsid w:val="00A80844"/>
    <w:rsid w:val="00A83A36"/>
    <w:rsid w:val="00A92F98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1BAB"/>
    <w:rsid w:val="00D06D1B"/>
    <w:rsid w:val="00D3118B"/>
    <w:rsid w:val="00D32BF9"/>
    <w:rsid w:val="00D51637"/>
    <w:rsid w:val="00D66E70"/>
    <w:rsid w:val="00D85184"/>
    <w:rsid w:val="00D853F8"/>
    <w:rsid w:val="00D95D55"/>
    <w:rsid w:val="00DC7B74"/>
    <w:rsid w:val="00DD2AE0"/>
    <w:rsid w:val="00E11C79"/>
    <w:rsid w:val="00E35451"/>
    <w:rsid w:val="00EE33EB"/>
    <w:rsid w:val="00EE49CE"/>
    <w:rsid w:val="00EF1F67"/>
    <w:rsid w:val="00F030A8"/>
    <w:rsid w:val="00F22554"/>
    <w:rsid w:val="00F576A8"/>
    <w:rsid w:val="00F74AC8"/>
    <w:rsid w:val="00F924B2"/>
    <w:rsid w:val="00F96D92"/>
    <w:rsid w:val="00FB0326"/>
    <w:rsid w:val="00FD1188"/>
    <w:rsid w:val="00FD3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D95D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5864A-E047-4B86-999F-9A8BA428D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1</cp:revision>
  <dcterms:created xsi:type="dcterms:W3CDTF">2020-08-28T14:55:00Z</dcterms:created>
  <dcterms:modified xsi:type="dcterms:W3CDTF">2024-01-20T09:45:00Z</dcterms:modified>
  <cp:category/>
</cp:coreProperties>
</file>